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AD62D1">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556F8598" w:rsidR="00FE2B8B" w:rsidRPr="00A62D4D" w:rsidRDefault="00A62D4D">
      <w:pPr>
        <w:pStyle w:val="AbstractNormalText"/>
      </w:pPr>
      <w:r>
        <w:t xml:space="preserve">We propose a framework for automatic rock classification at the well log scale from core data using machine learning and physics-based methods. To accelerate the petrophysical interpretation of well logs using core data, we propose an automatic classification framework to estimate rock classes along a well using core data. The proposed framework compares the estimated rock classes from four different unsupervised machine learning methods and three different conventional physics-based methods. The benefit of this approach is its ability to rapidly estimate rock classes at the log scale from core data without the need for manual interpretation. We validate with data from </w:t>
      </w:r>
      <w:r w:rsidR="00AC782B">
        <w:t>2434</w:t>
      </w:r>
      <w:r>
        <w:t xml:space="preserve"> wells in the Gulf of Mexico. The framework can be used to estimate the spatial distribution of rock classes at the basin scale to identify potential sites for CO</w:t>
      </w:r>
      <w:r>
        <w:rPr>
          <w:vertAlign w:val="subscript"/>
        </w:rPr>
        <w:t>2</w:t>
      </w:r>
      <w:r>
        <w:t xml:space="preserve"> storage.</w:t>
      </w:r>
    </w:p>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5C0A4B8" w:rsidR="0081401B" w:rsidRDefault="000F2AD6">
      <w:pPr>
        <w:pStyle w:val="AbstractNormalText"/>
      </w:pPr>
      <w:r w:rsidRPr="000F2AD6">
        <w:t xml:space="preserve">Rock classification is a common practical approach to enhance reservoir description, evaluation, modeling, and simulation. </w:t>
      </w:r>
      <w:r w:rsidR="0081401B">
        <w:t>Rock classification is also critically important to characterize potential CO</w:t>
      </w:r>
      <w:r w:rsidR="0081401B">
        <w:rPr>
          <w:vertAlign w:val="subscript"/>
        </w:rPr>
        <w:t>2</w:t>
      </w:r>
      <w:r w:rsidR="0081401B">
        <w:t xml:space="preserve"> storage sites and identify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 xml:space="preserve">Geological rock typing is based on depositional environments or lithofacies; petrophysical rock typing aims to describe units of petrographic facies or grain and pore types; reservoir and production rock typing aims to identify rock types as flow units. </w:t>
      </w:r>
      <w:r w:rsidRPr="000F2AD6">
        <w:t xml:space="preserve">In a reservoir with negligible diagenesis, it is more likely for </w:t>
      </w:r>
      <w:r w:rsidR="0081401B">
        <w:t xml:space="preserve">the </w:t>
      </w:r>
      <w:r w:rsidRPr="000F2AD6">
        <w:t>rock types of different definitions to match each other</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dealing with highly heterogeneous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 xml:space="preserve">. In either case, rock classification has been proved to be a valid and effective strategy in </w:t>
      </w:r>
      <w:r w:rsidR="0081401B">
        <w:t xml:space="preserve">characterizing complex subsurface environments. </w:t>
      </w:r>
    </w:p>
    <w:p w14:paraId="669B6892" w14:textId="77777777" w:rsidR="0081401B" w:rsidRDefault="0081401B">
      <w:pPr>
        <w:pStyle w:val="AbstractNormalText"/>
      </w:pPr>
    </w:p>
    <w:p w14:paraId="120675B3" w14:textId="01BA1C67" w:rsidR="00FE2B8B" w:rsidRDefault="000F2AD6">
      <w:pPr>
        <w:pStyle w:val="AbstractNormalText"/>
      </w:pPr>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w:t>
          </w:r>
          <w:r w:rsidR="00431478" w:rsidRPr="00431478">
            <w:rPr>
              <w:color w:val="000000"/>
            </w:rPr>
            <w:t>(1993)</w:t>
          </w:r>
        </w:sdtContent>
      </w:sdt>
      <w:r w:rsidR="00431478">
        <w:t xml:space="preserve"> </w:t>
      </w:r>
      <w:r w:rsidR="00C70151">
        <w:t xml:space="preserve">implement the concept of hydraulic flow units based on the Hagen-Poiseuille equation and derive a flow zone index to characterize heterogeneous reservoirs. </w:t>
      </w:r>
      <w:r w:rsidR="00C70151">
        <w:t xml:space="preserve">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 coefficient for characterizing reservoir flow units</w:t>
      </w:r>
      <w:r w:rsidR="00C70151">
        <w:t xml:space="preserve">. Other methods based on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p w14:paraId="01F7BFB6" w14:textId="77777777" w:rsidR="00C70151" w:rsidRDefault="00C70151">
      <w:pPr>
        <w:pStyle w:val="AbstractNormalText"/>
      </w:pPr>
    </w:p>
    <w:p w14:paraId="5D0A1AAD" w14:textId="55C7B31A" w:rsidR="00C70151" w:rsidRDefault="00C70151">
      <w:pPr>
        <w:pStyle w:val="AbstractNormalText"/>
      </w:pPr>
      <w:r>
        <w:t xml:space="preserve">However, rock classification based on core measurements need to be propagated to the uncored zones along the well, to other wells in the reservoir without core data, or to a basin scale by spatially correlating the interpreted wells. For the case of uncored wells, rock classification can be based on well logs or as a spatial distribution of cored wells. Once a meaningful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p w14:paraId="67356B70" w14:textId="77777777" w:rsidR="00AC782B" w:rsidRDefault="00AC782B">
      <w:pPr>
        <w:pStyle w:val="AbstractNormalText"/>
      </w:pPr>
    </w:p>
    <w:p w14:paraId="296803A3" w14:textId="3EFE8467" w:rsidR="00AC782B" w:rsidRPr="00AC782B" w:rsidRDefault="00AC782B">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1CDE0CD3" w14:textId="77777777" w:rsidR="00FE2B8B" w:rsidRDefault="00FE2B8B">
      <w:pPr>
        <w:pStyle w:val="AbstractNormalText"/>
      </w:pPr>
    </w:p>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47C9BBFB" w14:textId="77777777" w:rsidR="00440C22" w:rsidRDefault="00440C22" w:rsidP="00440C22">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0FC1CE2E" w14:textId="77777777" w:rsidR="00440C22" w:rsidRDefault="00440C22" w:rsidP="00440C22">
      <w:pPr>
        <w:pStyle w:val="AbstractNormalText"/>
      </w:pPr>
    </w:p>
    <w:p w14:paraId="7FBDFC36" w14:textId="71E44847" w:rsidR="00440C22" w:rsidRPr="00AC782B" w:rsidRDefault="00440C22" w:rsidP="00440C22">
      <w:pPr>
        <w:pStyle w:val="AbstractNormalText"/>
      </w:pPr>
      <w:r>
        <w:t xml:space="preserve">We propose a framework for automatic rock classification based on machine learning and physics-based methods to rapidly scale from core measurements to well log scale and </w:t>
      </w:r>
      <w:r>
        <w:lastRenderedPageBreak/>
        <w:t>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65B65FB0" w14:textId="77777777" w:rsidR="00FE2B8B" w:rsidRDefault="00FE2B8B">
      <w:pPr>
        <w:pStyle w:val="AbstractNormalText"/>
      </w:pPr>
    </w:p>
    <w:p w14:paraId="2081CDDD" w14:textId="2B43DDF1" w:rsidR="00FE2B8B" w:rsidRDefault="002E2926">
      <w:pPr>
        <w:pStyle w:val="AbstractSectionHeading"/>
      </w:pPr>
      <w:r>
        <w:t>Results</w:t>
      </w:r>
    </w:p>
    <w:p w14:paraId="2EC3527B" w14:textId="77777777" w:rsidR="00FE2B8B" w:rsidRDefault="00FE2B8B">
      <w:pPr>
        <w:pStyle w:val="AbstractNormalText"/>
      </w:pPr>
    </w:p>
    <w:p w14:paraId="5DB5AF85" w14:textId="77777777" w:rsidR="00440C22" w:rsidRPr="00AC782B" w:rsidRDefault="00440C22" w:rsidP="00440C22">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302DD1B8" w14:textId="77777777" w:rsidR="00FE2B8B" w:rsidRDefault="00FE2B8B">
      <w:pPr>
        <w:pStyle w:val="AbstractNormalText"/>
      </w:pPr>
    </w:p>
    <w:p w14:paraId="74E2DBB3" w14:textId="77777777" w:rsidR="00440C22" w:rsidRPr="00AC782B" w:rsidRDefault="00440C22" w:rsidP="00440C22">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0D6F73E8" w14:textId="77777777" w:rsidR="00FE2B8B" w:rsidRDefault="00FE2B8B">
      <w:pPr>
        <w:pStyle w:val="AbstractNormalText"/>
      </w:pPr>
    </w:p>
    <w:p w14:paraId="3F7F7986" w14:textId="77777777" w:rsidR="00440C22" w:rsidRDefault="00440C22" w:rsidP="00440C22">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7FC0E4F1" w14:textId="77777777" w:rsidR="00440C22" w:rsidRDefault="00440C22" w:rsidP="00440C22">
      <w:pPr>
        <w:pStyle w:val="AbstractNormalText"/>
      </w:pPr>
    </w:p>
    <w:p w14:paraId="12ECFB76" w14:textId="720867F4" w:rsidR="00FE2B8B" w:rsidRDefault="00440C22">
      <w:pPr>
        <w:pStyle w:val="AbstractSectionHeading"/>
      </w:pPr>
      <w:r>
        <w:t>Conclusions</w:t>
      </w:r>
    </w:p>
    <w:p w14:paraId="2877AB0C" w14:textId="77777777" w:rsidR="00FE2B8B" w:rsidRDefault="00FE2B8B">
      <w:pPr>
        <w:pStyle w:val="AbstractNormalText"/>
      </w:pPr>
    </w:p>
    <w:p w14:paraId="5A4D872D" w14:textId="77777777" w:rsidR="00440C22" w:rsidRPr="00AC782B" w:rsidRDefault="00440C22" w:rsidP="00440C22">
      <w:pPr>
        <w:pStyle w:val="AbstractNormalText"/>
      </w:pPr>
      <w:r>
        <w:t>We propose a framework for automatic rock classification based on machine learning and physics-based methods to rapidly scale from core measurements to well log scale and detect potential CO</w:t>
      </w:r>
      <w:r>
        <w:rPr>
          <w:vertAlign w:val="subscript"/>
        </w:rPr>
        <w:t>2</w:t>
      </w:r>
      <w:r>
        <w:t xml:space="preserve"> storage sites in the Gulf of Mexico. The framework serves as a quick tool for automatic rock classification and comparison of different methods with minimal user intervention. We validate the framework on a field dataset with over 2434 cored wells in the Gulf of Mexico.</w:t>
      </w:r>
    </w:p>
    <w:p w14:paraId="3DECEF1C" w14:textId="77777777" w:rsidR="00FE2B8B" w:rsidRDefault="00FE2B8B">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04869AC8" w14:textId="77777777" w:rsidR="002E2926" w:rsidRDefault="002E2926" w:rsidP="002E2926">
      <w:pPr>
        <w:pStyle w:val="AbstractNormalText"/>
      </w:pPr>
      <w:r>
        <w:t>This work is supported by the Digital Reservoir Characterization (</w:t>
      </w:r>
      <w:proofErr w:type="spellStart"/>
      <w:r>
        <w:t>DiReCT</w:t>
      </w:r>
      <w:proofErr w:type="spellEnd"/>
      <w:r>
        <w:t>) consortium at the University of Texas at Austin.</w:t>
      </w:r>
    </w:p>
    <w:p w14:paraId="21F7154C" w14:textId="77777777" w:rsidR="00440C22" w:rsidRDefault="00440C22" w:rsidP="002E2926">
      <w:pPr>
        <w:pStyle w:val="AbstractNormalText"/>
      </w:pPr>
    </w:p>
    <w:p w14:paraId="2C566738" w14:textId="77777777" w:rsidR="00431478" w:rsidRDefault="00431478">
      <w:pPr>
        <w:tabs>
          <w:tab w:val="clear" w:pos="504"/>
        </w:tabs>
        <w:jc w:val="left"/>
        <w:rPr>
          <w:b/>
        </w:rPr>
      </w:pPr>
      <w:r>
        <w:br w:type="page"/>
      </w:r>
    </w:p>
    <w:p w14:paraId="4116E273" w14:textId="41531B98" w:rsidR="00440C22" w:rsidRDefault="00440C22" w:rsidP="00440C22">
      <w:pPr>
        <w:pStyle w:val="AbstractSectionHeading"/>
      </w:pPr>
      <w:r>
        <w:lastRenderedPageBreak/>
        <w:t>References</w:t>
      </w:r>
    </w:p>
    <w:p w14:paraId="25FA20EF" w14:textId="77777777" w:rsidR="00440C22" w:rsidRDefault="00440C22" w:rsidP="00440C22">
      <w:pPr>
        <w:pStyle w:val="AbstractNormalText"/>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w:t>
          </w:r>
          <w:proofErr w:type="spellStart"/>
          <w:r>
            <w:t>Eyvazzadeh</w:t>
          </w:r>
          <w:proofErr w:type="spellEnd"/>
          <w:r>
            <w:t xml:space="preserve">,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 xml:space="preserve">Pittman, E. D., 1992, Relationship of porosity and permeability to various parameters derived from </w:t>
          </w:r>
          <w:r>
            <w:t>mercury injection-capillary pressure curves for sandstone: AAPG bulletin, v. 76, no. 2, p. 191–198.</w:t>
          </w:r>
        </w:p>
        <w:p w14:paraId="77F5B860" w14:textId="77777777"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42E40815" w14:textId="41C9F6DC" w:rsidR="00440C22" w:rsidRDefault="00431478" w:rsidP="002E2926">
          <w:pPr>
            <w:pStyle w:val="AbstractNormalText"/>
          </w:pPr>
          <w:r>
            <w:t> </w:t>
          </w:r>
        </w:p>
      </w:sdtContent>
    </w:sdt>
    <w:p w14:paraId="64E92024" w14:textId="77777777" w:rsidR="00431478" w:rsidRDefault="00431478" w:rsidP="00431478">
      <w:pPr>
        <w:pStyle w:val="AbstractFrame"/>
        <w:framePr w:h="5296" w:hRule="exact" w:hSpace="0" w:vSpace="0" w:wrap="notBeside" w:hAnchor="page" w:x="6630" w:y="127"/>
      </w:pPr>
      <w:r>
        <w:t xml:space="preserve">This frame is not locked in place and will move with your text.  You can place an equation or external file in this frame and add text before and/or after the object.  The frame will automatically enlarge as you enter </w:t>
      </w:r>
      <w:proofErr w:type="gramStart"/>
      <w:r>
        <w:t>text, and</w:t>
      </w:r>
      <w:proofErr w:type="gramEnd"/>
      <w:r>
        <w:t xml:space="preserve"> can be formatted with or without a border.  This frame has a single line border.  To change the border of the frame, left click inside the frame once, left click on Format on the menu bar, then Borders and Shading.</w:t>
      </w:r>
    </w:p>
    <w:p w14:paraId="5E82E98E" w14:textId="77777777" w:rsidR="00431478" w:rsidRDefault="00431478" w:rsidP="00431478">
      <w:pPr>
        <w:pStyle w:val="AbstractFrame"/>
        <w:framePr w:h="5296" w:hRule="exact" w:hSpace="0" w:vSpace="0" w:wrap="notBeside" w:hAnchor="page" w:x="6630" w:y="127"/>
      </w:pPr>
    </w:p>
    <w:p w14:paraId="5F46DCAD" w14:textId="77777777" w:rsidR="00431478" w:rsidRDefault="00431478" w:rsidP="00431478">
      <w:pPr>
        <w:pStyle w:val="AbstractFrame"/>
        <w:framePr w:h="5296" w:hRule="exact" w:hSpace="0" w:vSpace="0" w:wrap="notBeside" w:hAnchor="page" w:x="6630" w:y="127"/>
      </w:pPr>
      <w:bookmarkStart w:id="0" w:name="_978521874"/>
      <w:bookmarkEnd w:id="0"/>
      <w:r>
        <w:rPr>
          <w:noProof/>
        </w:rPr>
        <w:drawing>
          <wp:inline distT="0" distB="0" distL="0" distR="0" wp14:anchorId="449EC140" wp14:editId="19688C85">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C8CCEDC" w14:textId="77777777" w:rsidR="00431478" w:rsidRDefault="00431478" w:rsidP="00431478">
      <w:pPr>
        <w:pStyle w:val="AbstractFrame"/>
        <w:framePr w:h="5296" w:hRule="exact" w:hSpace="0" w:vSpace="0" w:wrap="notBeside" w:hAnchor="page" w:x="6630" w:y="127"/>
      </w:pPr>
    </w:p>
    <w:p w14:paraId="00E8AAFD" w14:textId="77777777" w:rsidR="00431478" w:rsidRDefault="00431478" w:rsidP="00431478">
      <w:pPr>
        <w:pStyle w:val="Caption"/>
        <w:framePr w:h="5296" w:hRule="exact" w:wrap="notBeside" w:vAnchor="text" w:hAnchor="page" w:x="6630" w:y="127"/>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This caption is placed inside the frame</w:t>
      </w:r>
    </w:p>
    <w:p w14:paraId="531383B6" w14:textId="3BDC110B" w:rsidR="00FE2B8B" w:rsidRDefault="00FE2B8B">
      <w:pPr>
        <w:pStyle w:val="AbstractNormalText"/>
      </w:pPr>
    </w:p>
    <w:p w14:paraId="2EB0B10A" w14:textId="77777777" w:rsidR="00FE2B8B" w:rsidRDefault="00FE2B8B">
      <w:pPr>
        <w:pStyle w:val="AbstractNormalText"/>
      </w:pPr>
    </w:p>
    <w:p w14:paraId="4B8490E4" w14:textId="77777777" w:rsidR="00FE2B8B" w:rsidRDefault="00FE2B8B">
      <w:pPr>
        <w:pStyle w:val="AbstractNormalText"/>
      </w:pPr>
    </w:p>
    <w:p w14:paraId="00D88E07" w14:textId="77777777" w:rsidR="002E2926" w:rsidRDefault="002E2926">
      <w:pPr>
        <w:pStyle w:val="AbstractNormalText"/>
      </w:pPr>
    </w:p>
    <w:p w14:paraId="746D0661" w14:textId="77777777" w:rsidR="002E2926" w:rsidRDefault="002E2926">
      <w:pPr>
        <w:pStyle w:val="AbstractNormalText"/>
      </w:pPr>
    </w:p>
    <w:sectPr w:rsidR="002E2926" w:rsidSect="00AD62D1">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5D2DF" w14:textId="77777777" w:rsidR="00AD62D1" w:rsidRDefault="00AD62D1">
      <w:r>
        <w:separator/>
      </w:r>
    </w:p>
  </w:endnote>
  <w:endnote w:type="continuationSeparator" w:id="0">
    <w:p w14:paraId="227DCA55" w14:textId="77777777" w:rsidR="00AD62D1" w:rsidRDefault="00AD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ED711" w14:textId="77777777" w:rsidR="00AD62D1" w:rsidRDefault="00AD62D1">
      <w:r>
        <w:separator/>
      </w:r>
    </w:p>
  </w:footnote>
  <w:footnote w:type="continuationSeparator" w:id="0">
    <w:p w14:paraId="6554BB22" w14:textId="77777777" w:rsidR="00AD62D1" w:rsidRDefault="00AD6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0F2AD6"/>
    <w:rsid w:val="00154567"/>
    <w:rsid w:val="0016154E"/>
    <w:rsid w:val="00166A27"/>
    <w:rsid w:val="00202258"/>
    <w:rsid w:val="002812B9"/>
    <w:rsid w:val="002E2926"/>
    <w:rsid w:val="002F5AF9"/>
    <w:rsid w:val="0030156E"/>
    <w:rsid w:val="00305F1F"/>
    <w:rsid w:val="003D5CC7"/>
    <w:rsid w:val="003E25C0"/>
    <w:rsid w:val="003F1A9F"/>
    <w:rsid w:val="00412778"/>
    <w:rsid w:val="004250FE"/>
    <w:rsid w:val="00431478"/>
    <w:rsid w:val="00434A6C"/>
    <w:rsid w:val="00440C22"/>
    <w:rsid w:val="004F3FED"/>
    <w:rsid w:val="0050011B"/>
    <w:rsid w:val="0051541B"/>
    <w:rsid w:val="005621CE"/>
    <w:rsid w:val="005D5DA6"/>
    <w:rsid w:val="005E4BCF"/>
    <w:rsid w:val="006068A4"/>
    <w:rsid w:val="006B48F0"/>
    <w:rsid w:val="00736380"/>
    <w:rsid w:val="00754104"/>
    <w:rsid w:val="007A2400"/>
    <w:rsid w:val="007B461A"/>
    <w:rsid w:val="007D7D2F"/>
    <w:rsid w:val="007E5F7F"/>
    <w:rsid w:val="0081401B"/>
    <w:rsid w:val="00880495"/>
    <w:rsid w:val="0095474D"/>
    <w:rsid w:val="009D0F95"/>
    <w:rsid w:val="00A62D4D"/>
    <w:rsid w:val="00A76ADA"/>
    <w:rsid w:val="00AC782B"/>
    <w:rsid w:val="00AD180B"/>
    <w:rsid w:val="00AD62D1"/>
    <w:rsid w:val="00C70151"/>
    <w:rsid w:val="00CC3B3D"/>
    <w:rsid w:val="00CC5E5D"/>
    <w:rsid w:val="00D25776"/>
    <w:rsid w:val="00D30BD8"/>
    <w:rsid w:val="00D679F5"/>
    <w:rsid w:val="00D7416C"/>
    <w:rsid w:val="00D916DA"/>
    <w:rsid w:val="00DA7DDD"/>
    <w:rsid w:val="00DD6B22"/>
    <w:rsid w:val="00E01A72"/>
    <w:rsid w:val="00E24BE1"/>
    <w:rsid w:val="00E45438"/>
    <w:rsid w:val="00E638EB"/>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DA-47A3-8CBC-6A35FB5164C4}"/>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DA-47A3-8CBC-6A35FB5164C4}"/>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DA-47A3-8CBC-6A35FB5164C4}"/>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DA-47A3-8CBC-6A35FB5164C4}"/>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000000"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071670"/>
    <w:rsid w:val="009A1D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DC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2AF4-F792-4D16-85B6-04772459C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07</TotalTime>
  <Pages>3</Pages>
  <Words>1683</Words>
  <Characters>95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5</cp:revision>
  <cp:lastPrinted>1998-02-25T21:47:00Z</cp:lastPrinted>
  <dcterms:created xsi:type="dcterms:W3CDTF">2022-01-06T15:02:00Z</dcterms:created>
  <dcterms:modified xsi:type="dcterms:W3CDTF">2024-03-07T06:10:00Z</dcterms:modified>
</cp:coreProperties>
</file>